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Economist position at your organization in the United States San Francisco. As a dedicated professional with a strong background in economic analysis, policy development, and data-driven decision-making, I am eager to contribute my expertise to an institution that values innovation and impactful economic insights. The dynamic and forward-thinking environment of San Francisco aligns perfectly with my career goals as an Economist, and I am excited about the opportunity to bring my skills to your team.</w:t>
      </w:r>
    </w:p>
    <w:p>
      <w:pPr>
        <w:pStyle w:val="BodyText"/>
      </w:pPr>
      <w:r>
        <w:t xml:space="preserve">Throughout my career, I have focused on understanding complex economic systems, identifying trends, and providing actionable recommendations that drive sustainable growth. My work has spanned various sectors, including public policy, financial services, and technology—a field that is particularly vibrant in the United States San Francisco region. The city’s unique blend of innovation, cultural diversity, and economic dynamism makes it an ideal hub for economists who seek to address real-world challenges while contributing to global economic discourse.</w:t>
      </w:r>
    </w:p>
    <w:bookmarkStart w:id="20" w:name="why-san-francisco"/>
    <w:p>
      <w:pPr>
        <w:pStyle w:val="Heading2"/>
      </w:pPr>
      <w:r>
        <w:t xml:space="preserve">Why San Francisco?</w:t>
      </w:r>
    </w:p>
    <w:p>
      <w:pPr>
        <w:pStyle w:val="FirstParagraph"/>
      </w:pPr>
      <w:r>
        <w:t xml:space="preserve">The United States San Francisco is not just a city; it is a symbol of progress and opportunity. As one of the most economically influential regions in the world, San Francisco has long been at the forefront of technological advancement, financial innovation, and social equity initiatives. The presence of leading tech companies, startups, and research institutions creates an ecosystem where economists play a critical role in shaping policies that foster inclusive growth. My decision to apply for this position is rooted in my desire to work within such a transformative environment.</w:t>
      </w:r>
    </w:p>
    <w:p>
      <w:pPr>
        <w:pStyle w:val="BodyText"/>
      </w:pPr>
      <w:r>
        <w:t xml:space="preserve">Having studied the economic landscape of San Francisco extensively, I am particularly impressed by its ability to balance rapid development with a commitment to addressing systemic challenges like housing affordability, income inequality, and environmental sustainability. As an Economist, I am passionate about leveraging data and analytical tools to support solutions that align with these priorities. Whether it is assessing the impact of new regulations on local businesses or analyzing labor market trends in the tech sector, I thrive in environments where my work directly contributes to meaningful outcomes.</w:t>
      </w:r>
    </w:p>
    <w:bookmarkEnd w:id="20"/>
    <w:bookmarkStart w:id="21" w:name="professional-experience-and-expertise"/>
    <w:p>
      <w:pPr>
        <w:pStyle w:val="Heading2"/>
      </w:pPr>
      <w:r>
        <w:t xml:space="preserve">Professional Experience and Expertise</w:t>
      </w:r>
    </w:p>
    <w:p>
      <w:pPr>
        <w:pStyle w:val="FirstParagraph"/>
      </w:pPr>
      <w:r>
        <w:t xml:space="preserve">With over [X] years of experience as an Economist, I have developed a robust skill set that includes econometric modeling, cost-benefit analysis, and policy evaluation. My career has allowed me to work with both public and private sector organizations to address pressing economic issues. For instance, during my tenure at [Previous Employer], I led a project analyzing the effects of automation on employment in the manufacturing industry. The findings from this study were instrumental in shaping regional workforce development programs, demonstrating my ability to translate complex data into practical strategies.</w:t>
      </w:r>
    </w:p>
    <w:p>
      <w:pPr>
        <w:pStyle w:val="BodyText"/>
      </w:pPr>
      <w:r>
        <w:t xml:space="preserve">In addition to quantitative analysis, I have a strong background in qualitative research and stakeholder engagement. I believe that effective economic policy requires not only rigorous data but also a deep understanding of the communities it serves. In San Francisco, where economic disparities are often juxtaposed with groundbreaking innovation, this approach is especially critical. My work has consistently emphasized collaboration with diverse stakeholders, from local government officials to industry leaders, to ensure that economic strategies are both equitable and sustainable.</w:t>
      </w:r>
    </w:p>
    <w:bookmarkEnd w:id="21"/>
    <w:bookmarkStart w:id="22" w:name="education-and-certifications"/>
    <w:p>
      <w:pPr>
        <w:pStyle w:val="Heading2"/>
      </w:pPr>
      <w:r>
        <w:t xml:space="preserve">Education and Certifications</w:t>
      </w:r>
    </w:p>
    <w:p>
      <w:pPr>
        <w:pStyle w:val="FirstParagraph"/>
      </w:pPr>
      <w:r>
        <w:t xml:space="preserve">I hold a [Degree] in Economics from [University Name], where I graduated with honors. My academic training provided me with a solid foundation in microeconomic theory, macroeconomic policy, and statistical analysis. Additionally, I have completed advanced certifications in data analytics and economic forecasting through [Relevant Institution or Program]. These qualifications have equipped me with the technical expertise needed to tackle today’s complex economic challenges.</w:t>
      </w:r>
    </w:p>
    <w:p>
      <w:pPr>
        <w:pStyle w:val="BodyText"/>
      </w:pPr>
      <w:r>
        <w:t xml:space="preserve">My academic work also included a research project focused on the impact of urbanization on economic growth in metropolitan areas. This research, which was published in [Journal Name], underscored my ability to conduct original studies and contribute to broader economic conversations. The insights from this work have informed my approach to analyzing regional economies, including the unique characteristics of the United States San Francisco market.</w:t>
      </w:r>
    </w:p>
    <w:bookmarkEnd w:id="22"/>
    <w:bookmarkStart w:id="23" w:name="why-i-am-a-strong-fit"/>
    <w:p>
      <w:pPr>
        <w:pStyle w:val="Heading2"/>
      </w:pPr>
      <w:r>
        <w:t xml:space="preserve">Why I Am a Strong Fit</w:t>
      </w:r>
    </w:p>
    <w:p>
      <w:pPr>
        <w:pStyle w:val="FirstParagraph"/>
      </w:pPr>
      <w:r>
        <w:t xml:space="preserve">What sets me apart as an Economist is my ability to combine technical rigor with a collaborative mindset. I am not only adept at interpreting data but also at communicating insights in a way that resonates with non-technical audiences. This skill is essential for building consensus and driving policy initiatives, particularly in a city like San Francisco, where economic decisions often involve multiple stakeholders.</w:t>
      </w:r>
    </w:p>
    <w:p>
      <w:pPr>
        <w:pStyle w:val="BodyText"/>
      </w:pPr>
      <w:r>
        <w:t xml:space="preserve">Furthermore, my adaptability and passion for problem-solving make me well-suited for the fast-paced environment of San Francisco’s economy. Whether it is advising on the economic implications of new legislation or supporting businesses navigating market shifts, I am committed to delivering results that align with long-term goals. My proactive approach and attention to detail ensure that every project I undertake is both efficient and impactful.</w:t>
      </w:r>
    </w:p>
    <w:bookmarkEnd w:id="23"/>
    <w:bookmarkStart w:id="24" w:name="conclusion"/>
    <w:p>
      <w:pPr>
        <w:pStyle w:val="Heading2"/>
      </w:pPr>
      <w:r>
        <w:t xml:space="preserve">Conclusion</w:t>
      </w:r>
    </w:p>
    <w:p>
      <w:pPr>
        <w:pStyle w:val="FirstParagraph"/>
      </w:pPr>
      <w:r>
        <w:t xml:space="preserve">In conclusion, I am confident that my background as an Economist, combined with my deep appreciation for the economic landscape of the United States San Francisco, makes me a strong candidate for this position. I am eager to bring my expertise in data analysis, policy development, and stakeholder engagement to your organization and contribute to the continued success of your initiatives. I would welcome the opportunity to discuss how my skills and experiences align with your needs.</w:t>
      </w:r>
    </w:p>
    <w:p>
      <w:pPr>
        <w:pStyle w:val="BodyText"/>
      </w:pPr>
      <w:r>
        <w:t xml:space="preserve">Thank you for considering my application. I look forward to the possibility of contributing to your team and making a meaningful impact in San Francisco’s thriving economy.</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Position in United States San Francisco</dc:title>
  <dc:creator/>
  <cp:keywords/>
  <dcterms:created xsi:type="dcterms:W3CDTF">2026-07-24T11:51:15Z</dcterms:created>
  <dcterms:modified xsi:type="dcterms:W3CDTF">2026-07-24T11:51:15Z</dcterms:modified>
</cp:coreProperties>
</file>

<file path=docProps/custom.xml><?xml version="1.0" encoding="utf-8"?>
<Properties xmlns="http://schemas.openxmlformats.org/officeDocument/2006/custom-properties" xmlns:vt="http://schemas.openxmlformats.org/officeDocument/2006/docPropsVTypes"/>
</file>